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66640F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1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3C4DD9">
        <w:rPr>
          <w:rFonts w:ascii="Arial" w:hAnsi="Arial" w:cs="Arial"/>
          <w:b/>
          <w:bCs/>
          <w:sz w:val="18"/>
          <w:szCs w:val="18"/>
        </w:rPr>
        <w:t>ASSOC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ssociate-memberships" w:history="1">
        <w:r w:rsidR="00B44140" w:rsidRPr="005879F5">
          <w:rPr>
            <w:rStyle w:val="Hyperlink"/>
            <w:rFonts w:ascii="Arial" w:hAnsi="Arial" w:cs="Arial"/>
            <w:sz w:val="16"/>
            <w:szCs w:val="16"/>
          </w:rPr>
          <w:t>https://iesl.lk/index.php?option=com_content&amp;view=article&amp;id=47&amp;Itemid=166&amp;lang=en#entry-requirement-for-the-associate-memberships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C34E85" w:rsidRPr="00F2004B" w:rsidRDefault="00C34E85" w:rsidP="00C34E85">
      <w:pPr>
        <w:ind w:left="720" w:hanging="360"/>
        <w:jc w:val="left"/>
        <w:rPr>
          <w:rFonts w:ascii="Arial" w:hAnsi="Arial" w:cs="Arial"/>
          <w:i/>
          <w:sz w:val="18"/>
          <w:szCs w:val="18"/>
        </w:rPr>
      </w:pPr>
      <w:r w:rsidRPr="00F2004B">
        <w:rPr>
          <w:rFonts w:ascii="Arial" w:hAnsi="Arial" w:cs="Arial"/>
          <w:i/>
          <w:sz w:val="18"/>
          <w:szCs w:val="18"/>
        </w:rPr>
        <w:lastRenderedPageBreak/>
        <w:t>)</w:t>
      </w:r>
    </w:p>
    <w:p w:rsidR="00F661BA" w:rsidRDefault="00F661BA" w:rsidP="00F661BA">
      <w:pPr>
        <w:ind w:left="720" w:hanging="360"/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7914CC" w:rsidP="00F661BA">
      <w:pPr>
        <w:ind w:hanging="426"/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lastRenderedPageBreak/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436FA1" w:rsidP="003C4DD9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3C4DD9">
              <w:rPr>
                <w:rFonts w:ascii="Arial" w:hAnsi="Arial" w:cs="Arial"/>
                <w:b/>
                <w:bCs/>
                <w:sz w:val="16"/>
                <w:szCs w:val="16"/>
              </w:rPr>
              <w:t>15,000</w:t>
            </w:r>
            <w:bookmarkStart w:id="0" w:name="_GoBack"/>
            <w:bookmarkEnd w:id="0"/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1" w:name="_Toc389494269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A079C7" wp14:editId="026C8A5C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9048E57" wp14:editId="5ED56BCF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C95CAA0" wp14:editId="598B4194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E5FA25B" wp14:editId="45E463DC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bookmarkEnd w:id="1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lastRenderedPageBreak/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63C1" w:rsidRDefault="00EA63C1" w:rsidP="00D227F2">
      <w:r>
        <w:separator/>
      </w:r>
    </w:p>
  </w:endnote>
  <w:endnote w:type="continuationSeparator" w:id="0">
    <w:p w:rsidR="00EA63C1" w:rsidRDefault="00EA63C1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0663591"/>
      <w:docPartObj>
        <w:docPartGallery w:val="Page Numbers (Bottom of Page)"/>
        <w:docPartUnique/>
      </w:docPartObj>
    </w:sdtPr>
    <w:sdtEndPr>
      <w:rPr>
        <w:rFonts w:ascii="Arial" w:hAnsi="Arial" w:cs="Arial"/>
        <w:spacing w:val="60"/>
        <w:sz w:val="14"/>
        <w:szCs w:val="14"/>
      </w:rPr>
    </w:sdtEndPr>
    <w:sdtContent>
      <w:p w:rsidR="00452A32" w:rsidRPr="00452A32" w:rsidRDefault="00452A3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 w:cs="Arial"/>
            <w:sz w:val="14"/>
            <w:szCs w:val="14"/>
          </w:rPr>
        </w:pPr>
        <w:r w:rsidRPr="00452A32">
          <w:rPr>
            <w:rFonts w:ascii="Arial" w:hAnsi="Arial" w:cs="Arial"/>
            <w:sz w:val="14"/>
            <w:szCs w:val="14"/>
          </w:rPr>
          <w:fldChar w:fldCharType="begin"/>
        </w:r>
        <w:r w:rsidRPr="00452A32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Pr="00452A32">
          <w:rPr>
            <w:rFonts w:ascii="Arial" w:hAnsi="Arial" w:cs="Arial"/>
            <w:sz w:val="14"/>
            <w:szCs w:val="14"/>
          </w:rPr>
          <w:fldChar w:fldCharType="separate"/>
        </w:r>
        <w:r w:rsidR="003C4DD9">
          <w:rPr>
            <w:rFonts w:ascii="Arial" w:hAnsi="Arial" w:cs="Arial"/>
            <w:noProof/>
            <w:sz w:val="14"/>
            <w:szCs w:val="14"/>
          </w:rPr>
          <w:t>3</w:t>
        </w:r>
        <w:r w:rsidRPr="00452A32">
          <w:rPr>
            <w:rFonts w:ascii="Arial" w:hAnsi="Arial" w:cs="Arial"/>
            <w:noProof/>
            <w:sz w:val="14"/>
            <w:szCs w:val="14"/>
          </w:rPr>
          <w:fldChar w:fldCharType="end"/>
        </w:r>
        <w:r w:rsidRPr="00452A32">
          <w:rPr>
            <w:rFonts w:ascii="Arial" w:hAnsi="Arial" w:cs="Arial"/>
            <w:sz w:val="14"/>
            <w:szCs w:val="14"/>
          </w:rPr>
          <w:t xml:space="preserve"> | </w:t>
        </w:r>
        <w:r w:rsidRPr="00452A32">
          <w:rPr>
            <w:rFonts w:ascii="Arial" w:hAnsi="Arial" w:cs="Arial"/>
            <w:spacing w:val="60"/>
            <w:sz w:val="14"/>
            <w:szCs w:val="14"/>
          </w:rPr>
          <w:t>EDU-FO-0</w:t>
        </w:r>
        <w:r w:rsidR="0066640F">
          <w:rPr>
            <w:rFonts w:ascii="Arial" w:hAnsi="Arial" w:cs="Arial"/>
            <w:spacing w:val="60"/>
            <w:sz w:val="14"/>
            <w:szCs w:val="14"/>
          </w:rPr>
          <w:t>1</w:t>
        </w:r>
      </w:p>
    </w:sdtContent>
  </w:sdt>
  <w:p w:rsidR="009C739C" w:rsidRDefault="009C73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63C1" w:rsidRDefault="00EA63C1" w:rsidP="00D227F2">
      <w:r>
        <w:separator/>
      </w:r>
    </w:p>
  </w:footnote>
  <w:footnote w:type="continuationSeparator" w:id="0">
    <w:p w:rsidR="00EA63C1" w:rsidRDefault="00EA63C1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66640F">
            <w:rPr>
              <w:rFonts w:ascii="Arial" w:hAnsi="Arial" w:cs="Arial"/>
              <w:b/>
            </w:rPr>
            <w:t>W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0F" w:rsidRDefault="0066640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yMjcyNDK1MLFU0lEKTi0uzszPAykwrAUAqsYEMi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3C4DD9"/>
    <w:rsid w:val="004029ED"/>
    <w:rsid w:val="00405AEC"/>
    <w:rsid w:val="00436FA1"/>
    <w:rsid w:val="004416D1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90D98"/>
    <w:rsid w:val="00697C7A"/>
    <w:rsid w:val="006D304D"/>
    <w:rsid w:val="006F37AF"/>
    <w:rsid w:val="00732982"/>
    <w:rsid w:val="00742338"/>
    <w:rsid w:val="00751C97"/>
    <w:rsid w:val="007826BE"/>
    <w:rsid w:val="007914CC"/>
    <w:rsid w:val="007C4CE2"/>
    <w:rsid w:val="00801715"/>
    <w:rsid w:val="00805ABC"/>
    <w:rsid w:val="008927A3"/>
    <w:rsid w:val="009175C2"/>
    <w:rsid w:val="00935324"/>
    <w:rsid w:val="00964E86"/>
    <w:rsid w:val="0097730B"/>
    <w:rsid w:val="009C739C"/>
    <w:rsid w:val="009E774A"/>
    <w:rsid w:val="009F0093"/>
    <w:rsid w:val="009F334D"/>
    <w:rsid w:val="00A35587"/>
    <w:rsid w:val="00A35AD7"/>
    <w:rsid w:val="00A54941"/>
    <w:rsid w:val="00AE1380"/>
    <w:rsid w:val="00AE1D24"/>
    <w:rsid w:val="00B44140"/>
    <w:rsid w:val="00B7289D"/>
    <w:rsid w:val="00B77152"/>
    <w:rsid w:val="00B96FFF"/>
    <w:rsid w:val="00C21D1C"/>
    <w:rsid w:val="00C34E85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01D93"/>
    <w:rsid w:val="00E12B30"/>
    <w:rsid w:val="00E13722"/>
    <w:rsid w:val="00E9255A"/>
    <w:rsid w:val="00E93355"/>
    <w:rsid w:val="00EA63C1"/>
    <w:rsid w:val="00EB4798"/>
    <w:rsid w:val="00ED474B"/>
    <w:rsid w:val="00F11A6C"/>
    <w:rsid w:val="00F2004B"/>
    <w:rsid w:val="00F3326C"/>
    <w:rsid w:val="00F43C3E"/>
    <w:rsid w:val="00F661BA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BCF5A2-C357-4AB9-9640-A162F920F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3</cp:revision>
  <cp:lastPrinted>2018-12-14T04:00:00Z</cp:lastPrinted>
  <dcterms:created xsi:type="dcterms:W3CDTF">2019-06-18T11:20:00Z</dcterms:created>
  <dcterms:modified xsi:type="dcterms:W3CDTF">2019-08-10T04:50:00Z</dcterms:modified>
</cp:coreProperties>
</file>